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D7E4E1" w14:textId="77777777" w:rsidR="00D82B1E" w:rsidRPr="007535B1" w:rsidRDefault="00F75DCD" w:rsidP="007535B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edictive Analytics of Crypto</w:t>
      </w:r>
      <w:r w:rsidR="007535B1" w:rsidRPr="007535B1">
        <w:rPr>
          <w:b/>
          <w:sz w:val="28"/>
          <w:szCs w:val="28"/>
        </w:rPr>
        <w:t xml:space="preserve"> Market</w:t>
      </w:r>
    </w:p>
    <w:p w14:paraId="6A7478E8" w14:textId="77777777" w:rsidR="007535B1" w:rsidRPr="007535B1" w:rsidRDefault="007535B1" w:rsidP="00201C26">
      <w:pPr>
        <w:jc w:val="center"/>
        <w:rPr>
          <w:b/>
          <w:sz w:val="28"/>
          <w:szCs w:val="28"/>
        </w:rPr>
      </w:pPr>
      <w:r w:rsidRPr="007535B1">
        <w:rPr>
          <w:b/>
          <w:sz w:val="28"/>
          <w:szCs w:val="28"/>
        </w:rPr>
        <w:t>Project Proposal</w:t>
      </w:r>
    </w:p>
    <w:p w14:paraId="114F4F26" w14:textId="77777777" w:rsidR="00201C26" w:rsidRPr="007535B1" w:rsidRDefault="00144F51" w:rsidP="007535B1">
      <w:pPr>
        <w:jc w:val="center"/>
        <w:rPr>
          <w:sz w:val="24"/>
          <w:szCs w:val="24"/>
        </w:rPr>
      </w:pPr>
      <w:r w:rsidRPr="007535B1">
        <w:rPr>
          <w:sz w:val="24"/>
          <w:szCs w:val="24"/>
        </w:rPr>
        <w:t>Date: 10/27/2020</w:t>
      </w:r>
    </w:p>
    <w:p w14:paraId="2A9C29BE" w14:textId="77777777" w:rsidR="00897334" w:rsidRDefault="003C1251" w:rsidP="00201C26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9DCC57" wp14:editId="6BB4F8C6">
                <wp:simplePos x="0" y="0"/>
                <wp:positionH relativeFrom="column">
                  <wp:posOffset>2800350</wp:posOffset>
                </wp:positionH>
                <wp:positionV relativeFrom="paragraph">
                  <wp:posOffset>3033395</wp:posOffset>
                </wp:positionV>
                <wp:extent cx="1562100" cy="257175"/>
                <wp:effectExtent l="0" t="0" r="0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938CE8" w14:textId="77777777" w:rsidR="00FA6DA6" w:rsidRDefault="00FA6DA6" w:rsidP="00FA6DA6">
                            <w:r>
                              <w:t>Connect with Power</w:t>
                            </w:r>
                            <w:r w:rsidR="003C1251">
                              <w:t xml:space="preserve"> </w:t>
                            </w:r>
                            <w:r>
                              <w:t>B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79DCC5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220.5pt;margin-top:238.85pt;width:123pt;height:20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" filled="f" stroked="f">
                <v:textbox>
                  <w:txbxContent>
                    <w:p w14:paraId="2C938CE8" w14:textId="77777777" w:rsidR="00FA6DA6" w:rsidRDefault="00FA6DA6" w:rsidP="00FA6DA6">
                      <w:r>
                        <w:t>Connect with Power</w:t>
                      </w:r>
                      <w:r w:rsidR="003C1251">
                        <w:t xml:space="preserve"> </w:t>
                      </w:r>
                      <w:r>
                        <w:t>BI</w:t>
                      </w:r>
                    </w:p>
                  </w:txbxContent>
                </v:textbox>
              </v:shape>
            </w:pict>
          </mc:Fallback>
        </mc:AlternateContent>
      </w:r>
      <w:r w:rsidR="00FA6D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B8B599" wp14:editId="011B7731">
                <wp:simplePos x="0" y="0"/>
                <wp:positionH relativeFrom="column">
                  <wp:posOffset>2800350</wp:posOffset>
                </wp:positionH>
                <wp:positionV relativeFrom="paragraph">
                  <wp:posOffset>1252220</wp:posOffset>
                </wp:positionV>
                <wp:extent cx="1276350" cy="257175"/>
                <wp:effectExtent l="0" t="0" r="0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77666B" w14:textId="77777777" w:rsidR="00FA6DA6" w:rsidRDefault="00FA6DA6">
                            <w:r>
                              <w:t>Connect with Exc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B8B599" id="Text Box 11" o:spid="_x0000_s1027" type="#_x0000_t202" style="position:absolute;margin-left:220.5pt;margin-top:98.6pt;width:100.5pt;height:20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" filled="f" stroked="f">
                <v:textbox>
                  <w:txbxContent>
                    <w:p w14:paraId="6C77666B" w14:textId="77777777" w:rsidR="00FA6DA6" w:rsidRDefault="00FA6DA6">
                      <w:r>
                        <w:t>Connect with Excel</w:t>
                      </w:r>
                    </w:p>
                  </w:txbxContent>
                </v:textbox>
              </v:shape>
            </w:pict>
          </mc:Fallback>
        </mc:AlternateContent>
      </w:r>
      <w:r w:rsidR="00FA6D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B846A7" wp14:editId="597B42D1">
                <wp:simplePos x="0" y="0"/>
                <wp:positionH relativeFrom="column">
                  <wp:posOffset>1981200</wp:posOffset>
                </wp:positionH>
                <wp:positionV relativeFrom="paragraph">
                  <wp:posOffset>3595370</wp:posOffset>
                </wp:positionV>
                <wp:extent cx="1743075" cy="52387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3075" cy="523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02680D" w14:textId="77777777" w:rsidR="00201C26" w:rsidRDefault="00201C26" w:rsidP="00201C26">
                            <w:pPr>
                              <w:jc w:val="center"/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Visualize in </w:t>
                            </w:r>
                            <w:r w:rsidR="00FA6DA6">
                              <w:rPr>
                                <w:sz w:val="24"/>
                                <w:szCs w:val="24"/>
                              </w:rPr>
                              <w:t>Power</w:t>
                            </w:r>
                            <w:r w:rsidR="003C125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6DA6">
                              <w:rPr>
                                <w:sz w:val="24"/>
                                <w:szCs w:val="24"/>
                              </w:rPr>
                              <w:t>BI with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846A7" id="Text Box 4" o:spid="_x0000_s1028" type="#_x0000_t202" style="position:absolute;margin-left:156pt;margin-top:283.1pt;width:137.25pt;height:4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" fillcolor="white [3201]" strokeweight=".5pt">
                <v:textbox>
                  <w:txbxContent>
                    <w:p w14:paraId="2B02680D" w14:textId="77777777" w:rsidR="00201C26" w:rsidRDefault="00201C26" w:rsidP="00201C26">
                      <w:pPr>
                        <w:jc w:val="center"/>
                      </w:pPr>
                      <w:r>
                        <w:rPr>
                          <w:sz w:val="24"/>
                          <w:szCs w:val="24"/>
                        </w:rPr>
                        <w:t xml:space="preserve">Visualize in </w:t>
                      </w:r>
                      <w:r w:rsidR="00FA6DA6">
                        <w:rPr>
                          <w:sz w:val="24"/>
                          <w:szCs w:val="24"/>
                        </w:rPr>
                        <w:t>Power</w:t>
                      </w:r>
                      <w:r w:rsidR="003C125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A6DA6">
                        <w:rPr>
                          <w:sz w:val="24"/>
                          <w:szCs w:val="24"/>
                        </w:rPr>
                        <w:t>BI with live data</w:t>
                      </w:r>
                    </w:p>
                  </w:txbxContent>
                </v:textbox>
              </v:shape>
            </w:pict>
          </mc:Fallback>
        </mc:AlternateContent>
      </w:r>
      <w:r w:rsidR="00FA6D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BF4293" wp14:editId="0C69E01D">
                <wp:simplePos x="0" y="0"/>
                <wp:positionH relativeFrom="column">
                  <wp:posOffset>2800350</wp:posOffset>
                </wp:positionH>
                <wp:positionV relativeFrom="paragraph">
                  <wp:posOffset>2795270</wp:posOffset>
                </wp:positionV>
                <wp:extent cx="0" cy="800100"/>
                <wp:effectExtent l="76200" t="0" r="57150" b="571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0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EB301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20.5pt;margin-top:220.1pt;width:0;height:6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FA6D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C782CA" wp14:editId="04F15973">
                <wp:simplePos x="0" y="0"/>
                <wp:positionH relativeFrom="column">
                  <wp:posOffset>2800350</wp:posOffset>
                </wp:positionH>
                <wp:positionV relativeFrom="paragraph">
                  <wp:posOffset>899795</wp:posOffset>
                </wp:positionV>
                <wp:extent cx="0" cy="971550"/>
                <wp:effectExtent l="76200" t="0" r="7620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71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9E3FA0F" id="Straight Arrow Connector 8" o:spid="_x0000_s1026" type="#_x0000_t32" style="position:absolute;margin-left:220.5pt;margin-top:70.85pt;width:0;height:76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FA6D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0150FE" wp14:editId="5F8CED4C">
                <wp:simplePos x="0" y="0"/>
                <wp:positionH relativeFrom="column">
                  <wp:posOffset>1981200</wp:posOffset>
                </wp:positionH>
                <wp:positionV relativeFrom="paragraph">
                  <wp:posOffset>1870710</wp:posOffset>
                </wp:positionV>
                <wp:extent cx="1695450" cy="923925"/>
                <wp:effectExtent l="0" t="0" r="1905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FD9AED" w14:textId="77777777" w:rsidR="00201C26" w:rsidRDefault="00201C26" w:rsidP="00201C26">
                            <w:pPr>
                              <w:jc w:val="center"/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ean the data in Excel and Data will refresh every 1 minute with new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150FE" id="Text Box 3" o:spid="_x0000_s1029" type="#_x0000_t202" style="position:absolute;margin-left:156pt;margin-top:147.3pt;width:133.5pt;height:7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" fillcolor="white [3201]" strokeweight=".5pt">
                <v:textbox>
                  <w:txbxContent>
                    <w:p w14:paraId="43FD9AED" w14:textId="77777777" w:rsidR="00201C26" w:rsidRDefault="00201C26" w:rsidP="00201C26">
                      <w:pPr>
                        <w:jc w:val="center"/>
                      </w:pPr>
                      <w:r>
                        <w:rPr>
                          <w:sz w:val="24"/>
                          <w:szCs w:val="24"/>
                        </w:rPr>
                        <w:t>Clean the data in Excel and Data will refresh every 1 minute with new live data</w:t>
                      </w:r>
                    </w:p>
                  </w:txbxContent>
                </v:textbox>
              </v:shape>
            </w:pict>
          </mc:Fallback>
        </mc:AlternateContent>
      </w:r>
      <w:r w:rsidR="00201C2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787252" wp14:editId="73C69B56">
                <wp:simplePos x="0" y="0"/>
                <wp:positionH relativeFrom="column">
                  <wp:posOffset>2028825</wp:posOffset>
                </wp:positionH>
                <wp:positionV relativeFrom="paragraph">
                  <wp:posOffset>347345</wp:posOffset>
                </wp:positionV>
                <wp:extent cx="1695450" cy="5524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B997DA" w14:textId="77777777" w:rsidR="00201C26" w:rsidRPr="00201C26" w:rsidRDefault="00201C26" w:rsidP="00201C26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t live</w:t>
                            </w:r>
                            <w:r w:rsidRPr="00201C26">
                              <w:rPr>
                                <w:sz w:val="24"/>
                                <w:szCs w:val="24"/>
                              </w:rPr>
                              <w:t xml:space="preserve"> data from marketwatch.com</w:t>
                            </w:r>
                          </w:p>
                          <w:p w14:paraId="670352FF" w14:textId="77777777" w:rsidR="00201C26" w:rsidRDefault="00201C2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87252" id="Text Box 2" o:spid="_x0000_s1030" type="#_x0000_t202" style="position:absolute;margin-left:159.75pt;margin-top:27.35pt;width:133.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" fillcolor="white [3201]" strokeweight=".5pt">
                <v:textbox>
                  <w:txbxContent>
                    <w:p w14:paraId="2CB997DA" w14:textId="77777777" w:rsidR="00201C26" w:rsidRPr="00201C26" w:rsidRDefault="00201C26" w:rsidP="00201C26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t live</w:t>
                      </w:r>
                      <w:r w:rsidRPr="00201C26">
                        <w:rPr>
                          <w:sz w:val="24"/>
                          <w:szCs w:val="24"/>
                        </w:rPr>
                        <w:t xml:space="preserve"> data from marketwatch.com</w:t>
                      </w:r>
                    </w:p>
                    <w:p w14:paraId="670352FF" w14:textId="77777777" w:rsidR="00201C26" w:rsidRDefault="00201C26"/>
                  </w:txbxContent>
                </v:textbox>
              </v:shape>
            </w:pict>
          </mc:Fallback>
        </mc:AlternateContent>
      </w:r>
    </w:p>
    <w:p w14:paraId="43FA15B2" w14:textId="77777777" w:rsidR="00897334" w:rsidRPr="00897334" w:rsidRDefault="00897334" w:rsidP="00897334">
      <w:pPr>
        <w:rPr>
          <w:sz w:val="28"/>
          <w:szCs w:val="28"/>
        </w:rPr>
      </w:pPr>
    </w:p>
    <w:p w14:paraId="6C1F25ED" w14:textId="77777777" w:rsidR="00897334" w:rsidRPr="00897334" w:rsidRDefault="00897334" w:rsidP="00897334">
      <w:pPr>
        <w:rPr>
          <w:sz w:val="28"/>
          <w:szCs w:val="28"/>
        </w:rPr>
      </w:pPr>
    </w:p>
    <w:p w14:paraId="01FEF441" w14:textId="77777777" w:rsidR="00897334" w:rsidRPr="00897334" w:rsidRDefault="00897334" w:rsidP="00897334">
      <w:pPr>
        <w:rPr>
          <w:sz w:val="28"/>
          <w:szCs w:val="28"/>
        </w:rPr>
      </w:pPr>
    </w:p>
    <w:p w14:paraId="2CED1E88" w14:textId="77777777" w:rsidR="00897334" w:rsidRPr="00897334" w:rsidRDefault="00897334" w:rsidP="00897334">
      <w:pPr>
        <w:rPr>
          <w:sz w:val="28"/>
          <w:szCs w:val="28"/>
        </w:rPr>
      </w:pPr>
    </w:p>
    <w:p w14:paraId="1FB914BD" w14:textId="77777777" w:rsidR="00897334" w:rsidRPr="00897334" w:rsidRDefault="00897334" w:rsidP="00897334">
      <w:pPr>
        <w:rPr>
          <w:sz w:val="28"/>
          <w:szCs w:val="28"/>
        </w:rPr>
      </w:pPr>
    </w:p>
    <w:p w14:paraId="1A5D4C29" w14:textId="77777777" w:rsidR="00897334" w:rsidRDefault="00897334" w:rsidP="00897334">
      <w:pPr>
        <w:rPr>
          <w:sz w:val="28"/>
          <w:szCs w:val="28"/>
        </w:rPr>
      </w:pPr>
    </w:p>
    <w:p w14:paraId="083F8EE6" w14:textId="77777777" w:rsidR="00897334" w:rsidRDefault="00897334" w:rsidP="00897334">
      <w:pPr>
        <w:tabs>
          <w:tab w:val="left" w:pos="141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0959C468" w14:textId="77777777" w:rsidR="00897334" w:rsidRPr="00897334" w:rsidRDefault="00897334" w:rsidP="00897334">
      <w:pPr>
        <w:rPr>
          <w:sz w:val="28"/>
          <w:szCs w:val="28"/>
        </w:rPr>
      </w:pPr>
    </w:p>
    <w:p w14:paraId="53D07BC2" w14:textId="77777777" w:rsidR="00897334" w:rsidRPr="00897334" w:rsidRDefault="00897334" w:rsidP="00897334">
      <w:pPr>
        <w:rPr>
          <w:sz w:val="28"/>
          <w:szCs w:val="28"/>
        </w:rPr>
      </w:pPr>
    </w:p>
    <w:p w14:paraId="0028A13D" w14:textId="77777777" w:rsidR="00897334" w:rsidRPr="00897334" w:rsidRDefault="00897334" w:rsidP="00897334">
      <w:pPr>
        <w:rPr>
          <w:sz w:val="28"/>
          <w:szCs w:val="28"/>
        </w:rPr>
      </w:pPr>
    </w:p>
    <w:p w14:paraId="31BE59E2" w14:textId="77777777" w:rsidR="00897334" w:rsidRDefault="00897334" w:rsidP="00897334">
      <w:pPr>
        <w:rPr>
          <w:sz w:val="28"/>
          <w:szCs w:val="28"/>
        </w:rPr>
      </w:pPr>
    </w:p>
    <w:p w14:paraId="6E8AF9D5" w14:textId="77777777" w:rsidR="00201C26" w:rsidRDefault="00897334" w:rsidP="00897334">
      <w:pPr>
        <w:tabs>
          <w:tab w:val="left" w:pos="711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649F5A96" w14:textId="77777777" w:rsidR="00897334" w:rsidRDefault="00897334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0631039" w14:textId="1A3F0069" w:rsidR="00144F51" w:rsidRDefault="007535B1" w:rsidP="00897334">
      <w:pPr>
        <w:tabs>
          <w:tab w:val="left" w:pos="711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Version – 2</w:t>
      </w:r>
    </w:p>
    <w:p w14:paraId="7DFF8D23" w14:textId="5B9516F1" w:rsidR="00E96894" w:rsidRPr="00E96894" w:rsidRDefault="00E96894" w:rsidP="00897334">
      <w:pPr>
        <w:tabs>
          <w:tab w:val="left" w:pos="7110"/>
        </w:tabs>
        <w:jc w:val="center"/>
        <w:rPr>
          <w:sz w:val="24"/>
          <w:szCs w:val="24"/>
        </w:rPr>
      </w:pPr>
      <w:r w:rsidRPr="00E96894">
        <w:rPr>
          <w:sz w:val="24"/>
          <w:szCs w:val="24"/>
        </w:rPr>
        <w:t>Date: 10/28/2020</w:t>
      </w:r>
    </w:p>
    <w:p w14:paraId="03722B7C" w14:textId="77777777" w:rsidR="00144F51" w:rsidRPr="00144F51" w:rsidRDefault="00144F51" w:rsidP="00897334">
      <w:pPr>
        <w:tabs>
          <w:tab w:val="left" w:pos="7110"/>
        </w:tabs>
        <w:jc w:val="center"/>
        <w:rPr>
          <w:b/>
          <w:sz w:val="28"/>
          <w:szCs w:val="28"/>
        </w:rPr>
      </w:pPr>
    </w:p>
    <w:p w14:paraId="4DFAE02E" w14:textId="77777777" w:rsidR="00144F51" w:rsidRDefault="001373CF" w:rsidP="00897334">
      <w:pPr>
        <w:tabs>
          <w:tab w:val="left" w:pos="7110"/>
        </w:tabs>
        <w:jc w:val="center"/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542337F" wp14:editId="77BE4F59">
                <wp:simplePos x="0" y="0"/>
                <wp:positionH relativeFrom="column">
                  <wp:posOffset>3219450</wp:posOffset>
                </wp:positionH>
                <wp:positionV relativeFrom="paragraph">
                  <wp:posOffset>18415</wp:posOffset>
                </wp:positionV>
                <wp:extent cx="1695450" cy="55245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3C9FF8" w14:textId="77777777" w:rsidR="001373CF" w:rsidRPr="00201C26" w:rsidRDefault="001373CF" w:rsidP="001373CF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t live</w:t>
                            </w:r>
                            <w:r w:rsidRPr="00201C26">
                              <w:rPr>
                                <w:sz w:val="24"/>
                                <w:szCs w:val="24"/>
                              </w:rPr>
                              <w:t xml:space="preserve"> data from marketwatch.com</w:t>
                            </w:r>
                          </w:p>
                          <w:p w14:paraId="51D1A07E" w14:textId="77777777" w:rsidR="001373CF" w:rsidRDefault="001373CF" w:rsidP="001373C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2337F" id="Text Box 22" o:spid="_x0000_s1031" type="#_x0000_t202" style="position:absolute;left:0;text-align:left;margin-left:253.5pt;margin-top:1.45pt;width:133.5pt;height:43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" fillcolor="white [3201]" strokeweight=".5pt">
                <v:textbox>
                  <w:txbxContent>
                    <w:p w14:paraId="153C9FF8" w14:textId="77777777" w:rsidR="001373CF" w:rsidRPr="00201C26" w:rsidRDefault="001373CF" w:rsidP="001373CF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t live</w:t>
                      </w:r>
                      <w:r w:rsidRPr="00201C26">
                        <w:rPr>
                          <w:sz w:val="24"/>
                          <w:szCs w:val="24"/>
                        </w:rPr>
                        <w:t xml:space="preserve"> data from marketwatch.com</w:t>
                      </w:r>
                    </w:p>
                    <w:p w14:paraId="51D1A07E" w14:textId="77777777" w:rsidR="001373CF" w:rsidRDefault="001373CF" w:rsidP="001373C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AF6FCB8" wp14:editId="504A148E">
                <wp:simplePos x="0" y="0"/>
                <wp:positionH relativeFrom="column">
                  <wp:posOffset>933450</wp:posOffset>
                </wp:positionH>
                <wp:positionV relativeFrom="paragraph">
                  <wp:posOffset>9525</wp:posOffset>
                </wp:positionV>
                <wp:extent cx="1695450" cy="5524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9EFF9F" w14:textId="77777777" w:rsidR="00897334" w:rsidRPr="00201C26" w:rsidRDefault="00897334" w:rsidP="0089733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t live</w:t>
                            </w:r>
                            <w:r w:rsidR="00F75DCD">
                              <w:rPr>
                                <w:sz w:val="24"/>
                                <w:szCs w:val="24"/>
                              </w:rPr>
                              <w:t xml:space="preserve"> data from coincapmarket</w:t>
                            </w:r>
                            <w:r w:rsidRPr="00201C26">
                              <w:rPr>
                                <w:sz w:val="24"/>
                                <w:szCs w:val="24"/>
                              </w:rPr>
                              <w:t>.com</w:t>
                            </w:r>
                          </w:p>
                          <w:p w14:paraId="61C11E3F" w14:textId="77777777" w:rsidR="00897334" w:rsidRDefault="00897334" w:rsidP="0089733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6FCB8" id="Text Box 1" o:spid="_x0000_s1032" type="#_x0000_t202" style="position:absolute;left:0;text-align:left;margin-left:73.5pt;margin-top:.75pt;width:133.5pt;height:4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" fillcolor="white [3201]" strokeweight=".5pt">
                <v:textbox>
                  <w:txbxContent>
                    <w:p w14:paraId="0F9EFF9F" w14:textId="77777777" w:rsidR="00897334" w:rsidRPr="00201C26" w:rsidRDefault="00897334" w:rsidP="0089733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t live</w:t>
                      </w:r>
                      <w:r w:rsidR="00F75DCD">
                        <w:rPr>
                          <w:sz w:val="24"/>
                          <w:szCs w:val="24"/>
                        </w:rPr>
                        <w:t xml:space="preserve"> data from coincapmarket</w:t>
                      </w:r>
                      <w:r w:rsidRPr="00201C26">
                        <w:rPr>
                          <w:sz w:val="24"/>
                          <w:szCs w:val="24"/>
                        </w:rPr>
                        <w:t>.com</w:t>
                      </w:r>
                    </w:p>
                    <w:p w14:paraId="61C11E3F" w14:textId="77777777" w:rsidR="00897334" w:rsidRDefault="00897334" w:rsidP="0089733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89733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5037323" wp14:editId="3064E09B">
                <wp:simplePos x="0" y="0"/>
                <wp:positionH relativeFrom="margin">
                  <wp:posOffset>2085975</wp:posOffset>
                </wp:positionH>
                <wp:positionV relativeFrom="paragraph">
                  <wp:posOffset>3314700</wp:posOffset>
                </wp:positionV>
                <wp:extent cx="1771650" cy="333375"/>
                <wp:effectExtent l="0" t="0" r="1905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16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2E9142" w14:textId="77777777" w:rsidR="00897334" w:rsidRDefault="00897334" w:rsidP="0089733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Visualize in Web page</w:t>
                            </w:r>
                          </w:p>
                          <w:p w14:paraId="44879659" w14:textId="77777777" w:rsidR="00144F51" w:rsidRDefault="00144F51" w:rsidP="0089733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37323" id="Text Box 14" o:spid="_x0000_s1033" type="#_x0000_t202" style="position:absolute;left:0;text-align:left;margin-left:164.25pt;margin-top:261pt;width:139.5pt;height:26.2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" fillcolor="white [3201]" strokeweight=".5pt">
                <v:textbox>
                  <w:txbxContent>
                    <w:p w14:paraId="7B2E9142" w14:textId="77777777" w:rsidR="00897334" w:rsidRDefault="00897334" w:rsidP="0089733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Visualize in Web page</w:t>
                      </w:r>
                    </w:p>
                    <w:p w14:paraId="44879659" w14:textId="77777777" w:rsidR="00144F51" w:rsidRDefault="00144F51" w:rsidP="0089733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9733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9095A73" wp14:editId="66DFB3D5">
                <wp:simplePos x="0" y="0"/>
                <wp:positionH relativeFrom="column">
                  <wp:posOffset>3038475</wp:posOffset>
                </wp:positionH>
                <wp:positionV relativeFrom="paragraph">
                  <wp:posOffset>2762250</wp:posOffset>
                </wp:positionV>
                <wp:extent cx="1562100" cy="2571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C10A73" w14:textId="77777777" w:rsidR="00897334" w:rsidRDefault="00897334" w:rsidP="00897334">
                            <w:r>
                              <w:t>Connect with web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095A73" id="Text Box 13" o:spid="_x0000_s1034" type="#_x0000_t202" style="position:absolute;left:0;text-align:left;margin-left:239.25pt;margin-top:217.5pt;width:123pt;height:20.2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" filled="f" stroked="f">
                <v:textbox>
                  <w:txbxContent>
                    <w:p w14:paraId="2AC10A73" w14:textId="77777777" w:rsidR="00897334" w:rsidRDefault="00897334" w:rsidP="00897334">
                      <w:r>
                        <w:t>Connect with web page</w:t>
                      </w:r>
                    </w:p>
                  </w:txbxContent>
                </v:textbox>
              </v:shape>
            </w:pict>
          </mc:Fallback>
        </mc:AlternateContent>
      </w:r>
      <w:r w:rsidR="0089733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02EC37" wp14:editId="1E2CBACC">
                <wp:simplePos x="0" y="0"/>
                <wp:positionH relativeFrom="margin">
                  <wp:align>center</wp:align>
                </wp:positionH>
                <wp:positionV relativeFrom="paragraph">
                  <wp:posOffset>2514600</wp:posOffset>
                </wp:positionV>
                <wp:extent cx="0" cy="800100"/>
                <wp:effectExtent l="76200" t="0" r="57150" b="571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0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5CC29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0;margin-top:198pt;width:0;height:63pt;z-index:2516787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89733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506DC28" wp14:editId="6338BF46">
                <wp:simplePos x="0" y="0"/>
                <wp:positionH relativeFrom="margin">
                  <wp:align>center</wp:align>
                </wp:positionH>
                <wp:positionV relativeFrom="paragraph">
                  <wp:posOffset>1562100</wp:posOffset>
                </wp:positionV>
                <wp:extent cx="1695450" cy="923925"/>
                <wp:effectExtent l="0" t="0" r="1905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8563B6" w14:textId="77777777" w:rsidR="00897334" w:rsidRDefault="00897334" w:rsidP="00897334">
                            <w:pPr>
                              <w:jc w:val="center"/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ean the data in Excel and Data will refresh every 1 minute with new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6DC28" id="Text Box 7" o:spid="_x0000_s1035" type="#_x0000_t202" style="position:absolute;left:0;text-align:left;margin-left:0;margin-top:123pt;width:133.5pt;height:72.75pt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" fillcolor="white [3201]" strokeweight=".5pt">
                <v:textbox>
                  <w:txbxContent>
                    <w:p w14:paraId="748563B6" w14:textId="77777777" w:rsidR="00897334" w:rsidRDefault="00897334" w:rsidP="00897334">
                      <w:pPr>
                        <w:jc w:val="center"/>
                      </w:pPr>
                      <w:r>
                        <w:rPr>
                          <w:sz w:val="24"/>
                          <w:szCs w:val="24"/>
                        </w:rPr>
                        <w:t>Clean the data in Excel and Data will refresh every 1 minute with new live da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771E07" w14:textId="77777777" w:rsidR="00144F51" w:rsidRPr="00144F51" w:rsidRDefault="001373CF" w:rsidP="00144F51">
      <w:pPr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30ECAFB" wp14:editId="398DBDE6">
                <wp:simplePos x="0" y="0"/>
                <wp:positionH relativeFrom="margin">
                  <wp:posOffset>3038475</wp:posOffset>
                </wp:positionH>
                <wp:positionV relativeFrom="paragraph">
                  <wp:posOffset>230506</wp:posOffset>
                </wp:positionV>
                <wp:extent cx="1381125" cy="9715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1125" cy="971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2940D6" id="Straight Arrow Connector 23" o:spid="_x0000_s1026" type="#_x0000_t32" style="position:absolute;margin-left:239.25pt;margin-top:18.15pt;width:108.75pt;height:76.5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DBAFBAC" wp14:editId="5955A42A">
                <wp:simplePos x="0" y="0"/>
                <wp:positionH relativeFrom="margin">
                  <wp:posOffset>1676400</wp:posOffset>
                </wp:positionH>
                <wp:positionV relativeFrom="paragraph">
                  <wp:posOffset>220980</wp:posOffset>
                </wp:positionV>
                <wp:extent cx="1295400" cy="981075"/>
                <wp:effectExtent l="0" t="0" r="57150" b="4762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0" cy="981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E6F253D" id="Straight Arrow Connector 5" o:spid="_x0000_s1026" type="#_x0000_t32" style="position:absolute;margin-left:132pt;margin-top:17.4pt;width:102pt;height:77.2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70C7B9CC" w14:textId="77777777" w:rsidR="00144F51" w:rsidRPr="00144F51" w:rsidRDefault="001373CF" w:rsidP="00144F51">
      <w:pPr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87BF51" wp14:editId="03C35B06">
                <wp:simplePos x="0" y="0"/>
                <wp:positionH relativeFrom="column">
                  <wp:posOffset>2447925</wp:posOffset>
                </wp:positionH>
                <wp:positionV relativeFrom="paragraph">
                  <wp:posOffset>167005</wp:posOffset>
                </wp:positionV>
                <wp:extent cx="1276350" cy="257175"/>
                <wp:effectExtent l="0" t="0" r="0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836078" w14:textId="77777777" w:rsidR="00897334" w:rsidRDefault="00897334" w:rsidP="00897334">
                            <w:r>
                              <w:t>Connect with Exc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87BF51" id="Text Box 6" o:spid="_x0000_s1036" type="#_x0000_t202" style="position:absolute;margin-left:192.75pt;margin-top:13.15pt;width:100.5pt;height:20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" filled="f" stroked="f">
                <v:textbox>
                  <w:txbxContent>
                    <w:p w14:paraId="44836078" w14:textId="77777777" w:rsidR="00897334" w:rsidRDefault="00897334" w:rsidP="00897334">
                      <w:r>
                        <w:t>Connect with Excel</w:t>
                      </w:r>
                    </w:p>
                  </w:txbxContent>
                </v:textbox>
              </v:shape>
            </w:pict>
          </mc:Fallback>
        </mc:AlternateContent>
      </w:r>
    </w:p>
    <w:p w14:paraId="392FBD59" w14:textId="77777777" w:rsidR="00144F51" w:rsidRPr="00144F51" w:rsidRDefault="00144F51" w:rsidP="00144F51">
      <w:pPr>
        <w:rPr>
          <w:sz w:val="28"/>
          <w:szCs w:val="28"/>
        </w:rPr>
      </w:pPr>
    </w:p>
    <w:p w14:paraId="777FCB15" w14:textId="77777777" w:rsidR="00144F51" w:rsidRPr="00144F51" w:rsidRDefault="00144F51" w:rsidP="00144F51">
      <w:pPr>
        <w:rPr>
          <w:sz w:val="28"/>
          <w:szCs w:val="28"/>
        </w:rPr>
      </w:pPr>
    </w:p>
    <w:p w14:paraId="7C9ED6F7" w14:textId="77777777" w:rsidR="00144F51" w:rsidRPr="00144F51" w:rsidRDefault="007535B1" w:rsidP="00144F5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87AB6D" wp14:editId="07C861EC">
                <wp:simplePos x="0" y="0"/>
                <wp:positionH relativeFrom="margin">
                  <wp:posOffset>942974</wp:posOffset>
                </wp:positionH>
                <wp:positionV relativeFrom="paragraph">
                  <wp:posOffset>240029</wp:posOffset>
                </wp:positionV>
                <wp:extent cx="1152525" cy="1381125"/>
                <wp:effectExtent l="76200" t="0" r="9525" b="47625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52525" cy="1381125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66C2E04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74.25pt;margin-top:18.9pt;width:90.75pt;height:108.75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" adj="21600" strokecolor="black [3213]" strokeweight=".5pt">
                <v:stroke endarrow="block"/>
                <w10:wrap anchorx="margin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D614ED0" wp14:editId="09193E42">
                <wp:simplePos x="0" y="0"/>
                <wp:positionH relativeFrom="margin">
                  <wp:posOffset>3829050</wp:posOffset>
                </wp:positionH>
                <wp:positionV relativeFrom="paragraph">
                  <wp:posOffset>249554</wp:posOffset>
                </wp:positionV>
                <wp:extent cx="1219200" cy="1343025"/>
                <wp:effectExtent l="0" t="0" r="76200" b="47625"/>
                <wp:wrapNone/>
                <wp:docPr id="24" name="Elb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1343025"/>
                        </a:xfrm>
                        <a:prstGeom prst="bentConnector3">
                          <a:avLst>
                            <a:gd name="adj1" fmla="val 100105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CB0EF92" id="Elbow Connector 24" o:spid="_x0000_s1026" type="#_x0000_t34" style="position:absolute;margin-left:301.5pt;margin-top:19.65pt;width:96pt;height:105.7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" adj="21623" strokecolor="black [3213]" strokeweight=".5pt">
                <v:stroke endarrow="block"/>
                <w10:wrap anchorx="margin"/>
              </v:shape>
            </w:pict>
          </mc:Fallback>
        </mc:AlternateContent>
      </w:r>
    </w:p>
    <w:p w14:paraId="74A9C91F" w14:textId="77777777" w:rsidR="00144F51" w:rsidRPr="00144F51" w:rsidRDefault="00144F51" w:rsidP="00144F51">
      <w:pPr>
        <w:rPr>
          <w:sz w:val="28"/>
          <w:szCs w:val="28"/>
        </w:rPr>
      </w:pPr>
    </w:p>
    <w:p w14:paraId="3095B328" w14:textId="77777777" w:rsidR="00144F51" w:rsidRPr="00144F51" w:rsidRDefault="00144F51" w:rsidP="00144F51">
      <w:pPr>
        <w:rPr>
          <w:sz w:val="28"/>
          <w:szCs w:val="28"/>
        </w:rPr>
      </w:pPr>
    </w:p>
    <w:p w14:paraId="7A06D9F9" w14:textId="77777777" w:rsidR="00144F51" w:rsidRPr="00144F51" w:rsidRDefault="00144F51" w:rsidP="00144F51">
      <w:pPr>
        <w:rPr>
          <w:sz w:val="28"/>
          <w:szCs w:val="28"/>
        </w:rPr>
      </w:pPr>
    </w:p>
    <w:p w14:paraId="73E51A7E" w14:textId="77777777" w:rsidR="00144F51" w:rsidRPr="00144F51" w:rsidRDefault="006924DC" w:rsidP="00144F5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8762266" wp14:editId="57127447">
                <wp:simplePos x="0" y="0"/>
                <wp:positionH relativeFrom="column">
                  <wp:posOffset>180976</wp:posOffset>
                </wp:positionH>
                <wp:positionV relativeFrom="paragraph">
                  <wp:posOffset>297180</wp:posOffset>
                </wp:positionV>
                <wp:extent cx="1485900" cy="466725"/>
                <wp:effectExtent l="0" t="0" r="19050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1A3C4B" w14:textId="77777777" w:rsidR="006924DC" w:rsidRDefault="006924DC">
                            <w:r>
                              <w:t>Predictive Analytics using 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62266" id="Text Box 18" o:spid="_x0000_s1037" type="#_x0000_t202" style="position:absolute;margin-left:14.25pt;margin-top:23.4pt;width:117pt;height:36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" fillcolor="white [3201]" strokeweight=".5pt">
                <v:textbox>
                  <w:txbxContent>
                    <w:p w14:paraId="741A3C4B" w14:textId="77777777" w:rsidR="006924DC" w:rsidRDefault="006924DC">
                      <w:r>
                        <w:t>Predictive Analytics using M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A039DBC" wp14:editId="77C71C3F">
                <wp:simplePos x="0" y="0"/>
                <wp:positionH relativeFrom="column">
                  <wp:posOffset>4238625</wp:posOffset>
                </wp:positionH>
                <wp:positionV relativeFrom="paragraph">
                  <wp:posOffset>240030</wp:posOffset>
                </wp:positionV>
                <wp:extent cx="1666875" cy="51435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D73571" w14:textId="77777777" w:rsidR="006924DC" w:rsidRDefault="006924DC">
                            <w:r>
                              <w:t>Visualize in Tableau and Power B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39DBC" id="Text Box 15" o:spid="_x0000_s1038" type="#_x0000_t202" style="position:absolute;margin-left:333.75pt;margin-top:18.9pt;width:131.25pt;height:4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" fillcolor="white [3201]" strokeweight=".5pt">
                <v:textbox>
                  <w:txbxContent>
                    <w:p w14:paraId="53D73571" w14:textId="77777777" w:rsidR="006924DC" w:rsidRDefault="006924DC">
                      <w:r>
                        <w:t>Visualize in Tableau and Power BI</w:t>
                      </w:r>
                    </w:p>
                  </w:txbxContent>
                </v:textbox>
              </v:shape>
            </w:pict>
          </mc:Fallback>
        </mc:AlternateContent>
      </w:r>
    </w:p>
    <w:p w14:paraId="3736497D" w14:textId="77777777" w:rsidR="00897334" w:rsidRDefault="00144F51" w:rsidP="00144F51">
      <w:p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38AE01AC" w14:textId="77777777" w:rsidR="00144F51" w:rsidRDefault="00144F51" w:rsidP="00144F51">
      <w:pPr>
        <w:tabs>
          <w:tab w:val="left" w:pos="6945"/>
        </w:tabs>
        <w:rPr>
          <w:sz w:val="28"/>
          <w:szCs w:val="28"/>
        </w:rPr>
      </w:pPr>
    </w:p>
    <w:p w14:paraId="06830558" w14:textId="77777777" w:rsidR="006924DC" w:rsidRPr="00B555FD" w:rsidRDefault="006D0D80" w:rsidP="00C65984">
      <w:pPr>
        <w:pStyle w:val="ListParagraph"/>
        <w:numPr>
          <w:ilvl w:val="0"/>
          <w:numId w:val="4"/>
        </w:numPr>
        <w:tabs>
          <w:tab w:val="left" w:pos="6945"/>
        </w:tabs>
        <w:jc w:val="both"/>
        <w:rPr>
          <w:b/>
          <w:sz w:val="24"/>
          <w:szCs w:val="24"/>
        </w:rPr>
      </w:pPr>
      <w:r w:rsidRPr="00B555FD">
        <w:rPr>
          <w:b/>
          <w:sz w:val="24"/>
          <w:szCs w:val="24"/>
        </w:rPr>
        <w:t>Data source</w:t>
      </w:r>
      <w:r w:rsidR="00FA3926" w:rsidRPr="00B555FD">
        <w:rPr>
          <w:b/>
          <w:sz w:val="24"/>
          <w:szCs w:val="24"/>
        </w:rPr>
        <w:t>(s)</w:t>
      </w:r>
    </w:p>
    <w:p w14:paraId="6B70BCFC" w14:textId="77777777" w:rsidR="00C65984" w:rsidRPr="00C65984" w:rsidRDefault="00C65984" w:rsidP="00C65984">
      <w:pPr>
        <w:pStyle w:val="ListParagraph"/>
        <w:numPr>
          <w:ilvl w:val="1"/>
          <w:numId w:val="4"/>
        </w:numPr>
        <w:tabs>
          <w:tab w:val="left" w:pos="6945"/>
        </w:tabs>
        <w:jc w:val="both"/>
        <w:rPr>
          <w:sz w:val="24"/>
          <w:szCs w:val="24"/>
        </w:rPr>
      </w:pPr>
      <w:r w:rsidRPr="00C65984">
        <w:rPr>
          <w:sz w:val="24"/>
          <w:szCs w:val="24"/>
        </w:rPr>
        <w:t>We are considering data from two web sources which will be used to perform visualization and predictive analytics.</w:t>
      </w:r>
    </w:p>
    <w:p w14:paraId="5F0EFC57" w14:textId="77777777" w:rsidR="00C65984" w:rsidRPr="00C65984" w:rsidRDefault="00C65984" w:rsidP="00C65984">
      <w:pPr>
        <w:pStyle w:val="ListParagraph"/>
        <w:numPr>
          <w:ilvl w:val="0"/>
          <w:numId w:val="5"/>
        </w:numPr>
        <w:tabs>
          <w:tab w:val="left" w:pos="6945"/>
        </w:tabs>
        <w:jc w:val="both"/>
        <w:rPr>
          <w:sz w:val="24"/>
          <w:szCs w:val="24"/>
        </w:rPr>
      </w:pPr>
      <w:r w:rsidRPr="00C65984">
        <w:rPr>
          <w:sz w:val="24"/>
          <w:szCs w:val="24"/>
        </w:rPr>
        <w:t>www.coincapmarket.com</w:t>
      </w:r>
    </w:p>
    <w:p w14:paraId="5CF38BEA" w14:textId="77777777" w:rsidR="00C65984" w:rsidRPr="00C65984" w:rsidRDefault="00C65984" w:rsidP="00C65984">
      <w:pPr>
        <w:pStyle w:val="ListParagraph"/>
        <w:numPr>
          <w:ilvl w:val="0"/>
          <w:numId w:val="5"/>
        </w:numPr>
        <w:tabs>
          <w:tab w:val="left" w:pos="6945"/>
        </w:tabs>
        <w:jc w:val="both"/>
        <w:rPr>
          <w:sz w:val="24"/>
          <w:szCs w:val="24"/>
        </w:rPr>
      </w:pPr>
      <w:r w:rsidRPr="00C65984">
        <w:rPr>
          <w:sz w:val="24"/>
          <w:szCs w:val="24"/>
        </w:rPr>
        <w:t>www.marketwatch.com</w:t>
      </w:r>
    </w:p>
    <w:p w14:paraId="064B88F2" w14:textId="77777777" w:rsidR="00C65984" w:rsidRPr="00C65984" w:rsidRDefault="00C65984" w:rsidP="00C65984">
      <w:pPr>
        <w:pStyle w:val="ListParagraph"/>
        <w:tabs>
          <w:tab w:val="left" w:pos="6945"/>
        </w:tabs>
        <w:ind w:left="2160"/>
        <w:jc w:val="both"/>
        <w:rPr>
          <w:sz w:val="24"/>
          <w:szCs w:val="24"/>
        </w:rPr>
      </w:pPr>
    </w:p>
    <w:p w14:paraId="1AD165D6" w14:textId="77777777" w:rsidR="006D0D80" w:rsidRPr="00B555FD" w:rsidRDefault="006D0D80" w:rsidP="00C65984">
      <w:pPr>
        <w:pStyle w:val="ListParagraph"/>
        <w:numPr>
          <w:ilvl w:val="0"/>
          <w:numId w:val="4"/>
        </w:numPr>
        <w:tabs>
          <w:tab w:val="left" w:pos="6945"/>
        </w:tabs>
        <w:jc w:val="both"/>
        <w:rPr>
          <w:b/>
          <w:sz w:val="24"/>
          <w:szCs w:val="24"/>
        </w:rPr>
      </w:pPr>
      <w:r w:rsidRPr="00B555FD">
        <w:rPr>
          <w:b/>
          <w:sz w:val="24"/>
          <w:szCs w:val="24"/>
        </w:rPr>
        <w:t>Data capturing</w:t>
      </w:r>
    </w:p>
    <w:p w14:paraId="4742FE07" w14:textId="36ED01B9" w:rsidR="009F1EFF" w:rsidRDefault="00B555FD" w:rsidP="00B555FD">
      <w:pPr>
        <w:numPr>
          <w:ilvl w:val="1"/>
          <w:numId w:val="4"/>
        </w:numPr>
        <w:spacing w:after="0" w:line="240" w:lineRule="auto"/>
        <w:jc w:val="both"/>
        <w:rPr>
          <w:sz w:val="24"/>
          <w:szCs w:val="24"/>
        </w:rPr>
      </w:pPr>
      <w:r w:rsidRPr="00B555FD">
        <w:rPr>
          <w:sz w:val="24"/>
          <w:szCs w:val="24"/>
        </w:rPr>
        <w:t>Data is extracted into an Excel sheet using the “extract web data” option</w:t>
      </w:r>
      <w:r w:rsidR="00902ECD">
        <w:rPr>
          <w:sz w:val="24"/>
          <w:szCs w:val="24"/>
        </w:rPr>
        <w:t xml:space="preserve"> available under “Data” tab</w:t>
      </w:r>
      <w:r w:rsidRPr="00B555FD">
        <w:rPr>
          <w:sz w:val="24"/>
          <w:szCs w:val="24"/>
        </w:rPr>
        <w:t xml:space="preserve"> on Excel. </w:t>
      </w:r>
    </w:p>
    <w:p w14:paraId="69D603FF" w14:textId="76E2E383" w:rsidR="009F1EFF" w:rsidRDefault="009F1EFF" w:rsidP="00B555FD">
      <w:pPr>
        <w:numPr>
          <w:ilvl w:val="1"/>
          <w:numId w:val="4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aste the target URL and click on import.</w:t>
      </w:r>
    </w:p>
    <w:p w14:paraId="793F1CAF" w14:textId="6D044C9D" w:rsidR="009F1EFF" w:rsidRDefault="009F1EFF" w:rsidP="00B555FD">
      <w:pPr>
        <w:numPr>
          <w:ilvl w:val="1"/>
          <w:numId w:val="4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lect cell and data will imported into the sheet</w:t>
      </w:r>
    </w:p>
    <w:p w14:paraId="6E3C85E0" w14:textId="3F94B726" w:rsidR="00B555FD" w:rsidRPr="00B555FD" w:rsidRDefault="00B555FD" w:rsidP="00B555FD">
      <w:pPr>
        <w:numPr>
          <w:ilvl w:val="1"/>
          <w:numId w:val="4"/>
        </w:numPr>
        <w:spacing w:after="0" w:line="240" w:lineRule="auto"/>
        <w:jc w:val="both"/>
        <w:rPr>
          <w:sz w:val="24"/>
          <w:szCs w:val="24"/>
        </w:rPr>
      </w:pPr>
      <w:r w:rsidRPr="00B555FD">
        <w:rPr>
          <w:sz w:val="24"/>
          <w:szCs w:val="24"/>
        </w:rPr>
        <w:t xml:space="preserve">By using the option, the entire data available on the website </w:t>
      </w:r>
      <w:r w:rsidR="00E96894">
        <w:rPr>
          <w:sz w:val="24"/>
          <w:szCs w:val="24"/>
        </w:rPr>
        <w:t xml:space="preserve">is captured and stored in excel sheet </w:t>
      </w:r>
      <w:r w:rsidRPr="00B555FD">
        <w:rPr>
          <w:sz w:val="24"/>
          <w:szCs w:val="24"/>
        </w:rPr>
        <w:t>in an unstructured format.</w:t>
      </w:r>
    </w:p>
    <w:p w14:paraId="22E8D8FD" w14:textId="77777777" w:rsidR="00B555FD" w:rsidRPr="00B555FD" w:rsidRDefault="00B555FD" w:rsidP="00B555FD">
      <w:pPr>
        <w:spacing w:after="0" w:line="240" w:lineRule="auto"/>
        <w:ind w:left="14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59D92A11" w14:textId="77777777" w:rsidR="006D0D80" w:rsidRDefault="006D0D80" w:rsidP="006D0D80">
      <w:pPr>
        <w:pStyle w:val="ListParagraph"/>
        <w:numPr>
          <w:ilvl w:val="0"/>
          <w:numId w:val="4"/>
        </w:numPr>
        <w:tabs>
          <w:tab w:val="left" w:pos="6945"/>
        </w:tabs>
        <w:rPr>
          <w:b/>
          <w:sz w:val="24"/>
          <w:szCs w:val="24"/>
        </w:rPr>
      </w:pPr>
      <w:r w:rsidRPr="00B555FD">
        <w:rPr>
          <w:b/>
          <w:sz w:val="24"/>
          <w:szCs w:val="24"/>
        </w:rPr>
        <w:t>Curation process</w:t>
      </w:r>
    </w:p>
    <w:p w14:paraId="7B2FA4F1" w14:textId="77777777" w:rsidR="00B555FD" w:rsidRPr="00B555FD" w:rsidRDefault="00B555FD" w:rsidP="00AA4365">
      <w:pPr>
        <w:pStyle w:val="ListParagraph"/>
        <w:numPr>
          <w:ilvl w:val="1"/>
          <w:numId w:val="4"/>
        </w:numPr>
        <w:tabs>
          <w:tab w:val="left" w:pos="6945"/>
        </w:tabs>
        <w:jc w:val="both"/>
        <w:rPr>
          <w:sz w:val="24"/>
          <w:szCs w:val="24"/>
        </w:rPr>
      </w:pPr>
      <w:r w:rsidRPr="00B555FD">
        <w:rPr>
          <w:sz w:val="24"/>
          <w:szCs w:val="24"/>
        </w:rPr>
        <w:t>Data is extracted in an unstructured format.</w:t>
      </w:r>
    </w:p>
    <w:p w14:paraId="6DD7986D" w14:textId="53A2B0D3" w:rsidR="00B555FD" w:rsidRPr="00B555FD" w:rsidRDefault="00B555FD" w:rsidP="00834C98">
      <w:pPr>
        <w:pStyle w:val="ListParagraph"/>
        <w:numPr>
          <w:ilvl w:val="1"/>
          <w:numId w:val="4"/>
        </w:numPr>
        <w:tabs>
          <w:tab w:val="left" w:pos="6945"/>
        </w:tabs>
        <w:jc w:val="both"/>
        <w:rPr>
          <w:sz w:val="24"/>
          <w:szCs w:val="24"/>
        </w:rPr>
      </w:pPr>
      <w:r w:rsidRPr="00B555FD">
        <w:rPr>
          <w:sz w:val="24"/>
          <w:szCs w:val="24"/>
        </w:rPr>
        <w:lastRenderedPageBreak/>
        <w:t xml:space="preserve">To clean the data, take a crypto/stock price into a new sheet using a cell formula. The same process can be repeated to take 20 </w:t>
      </w:r>
      <w:r w:rsidR="00822D69">
        <w:rPr>
          <w:sz w:val="24"/>
          <w:szCs w:val="24"/>
        </w:rPr>
        <w:t xml:space="preserve">different </w:t>
      </w:r>
      <w:r w:rsidRPr="00B555FD">
        <w:rPr>
          <w:sz w:val="24"/>
          <w:szCs w:val="24"/>
        </w:rPr>
        <w:t>stocks/cryptocurrencies into a new sheet.</w:t>
      </w:r>
    </w:p>
    <w:p w14:paraId="08DDD3CB" w14:textId="1FCB4491" w:rsidR="00822D69" w:rsidRPr="00822D69" w:rsidRDefault="00B555FD" w:rsidP="00822D69">
      <w:pPr>
        <w:pStyle w:val="ListParagraph"/>
        <w:numPr>
          <w:ilvl w:val="1"/>
          <w:numId w:val="4"/>
        </w:numPr>
        <w:tabs>
          <w:tab w:val="left" w:pos="6945"/>
        </w:tabs>
        <w:jc w:val="both"/>
        <w:rPr>
          <w:sz w:val="24"/>
          <w:szCs w:val="24"/>
        </w:rPr>
      </w:pPr>
      <w:r w:rsidRPr="00B555FD">
        <w:rPr>
          <w:sz w:val="24"/>
          <w:szCs w:val="24"/>
        </w:rPr>
        <w:t>To update the live website data in our excel sheet, we need to automatically refresh the excel sheet by changing refresh preferences to 1 minute. </w:t>
      </w:r>
    </w:p>
    <w:p w14:paraId="1D74AB50" w14:textId="4611E382" w:rsidR="00B555FD" w:rsidRPr="00B555FD" w:rsidRDefault="00B555FD" w:rsidP="00834C98">
      <w:pPr>
        <w:pStyle w:val="ListParagraph"/>
        <w:numPr>
          <w:ilvl w:val="1"/>
          <w:numId w:val="4"/>
        </w:numPr>
        <w:tabs>
          <w:tab w:val="left" w:pos="6945"/>
        </w:tabs>
        <w:jc w:val="both"/>
        <w:rPr>
          <w:sz w:val="24"/>
          <w:szCs w:val="24"/>
        </w:rPr>
      </w:pPr>
      <w:r w:rsidRPr="00B555FD">
        <w:rPr>
          <w:sz w:val="24"/>
          <w:szCs w:val="24"/>
        </w:rPr>
        <w:t>To save the old prices and new prices of each stock every time the excel sheet is refresh</w:t>
      </w:r>
      <w:r w:rsidR="00822D69">
        <w:rPr>
          <w:sz w:val="24"/>
          <w:szCs w:val="24"/>
        </w:rPr>
        <w:t>ed, write a VB script procedure and save it. VB script in Excel can be accessed by clicking alt+f11</w:t>
      </w:r>
    </w:p>
    <w:p w14:paraId="1FDCE19A" w14:textId="122E256E" w:rsidR="00B555FD" w:rsidRPr="00B555FD" w:rsidRDefault="00B555FD" w:rsidP="00834C98">
      <w:pPr>
        <w:pStyle w:val="ListParagraph"/>
        <w:numPr>
          <w:ilvl w:val="1"/>
          <w:numId w:val="4"/>
        </w:numPr>
        <w:tabs>
          <w:tab w:val="left" w:pos="6945"/>
        </w:tabs>
        <w:jc w:val="both"/>
        <w:rPr>
          <w:sz w:val="24"/>
          <w:szCs w:val="24"/>
        </w:rPr>
      </w:pPr>
      <w:r w:rsidRPr="00B555FD">
        <w:rPr>
          <w:sz w:val="24"/>
          <w:szCs w:val="24"/>
        </w:rPr>
        <w:t>By following all the above steps, we can clean the data and get all stock prices</w:t>
      </w:r>
      <w:r w:rsidR="00822D69">
        <w:rPr>
          <w:sz w:val="24"/>
          <w:szCs w:val="24"/>
        </w:rPr>
        <w:t xml:space="preserve"> in a structured format</w:t>
      </w:r>
      <w:bookmarkStart w:id="0" w:name="_GoBack"/>
      <w:bookmarkEnd w:id="0"/>
      <w:r w:rsidRPr="00B555FD">
        <w:rPr>
          <w:sz w:val="24"/>
          <w:szCs w:val="24"/>
        </w:rPr>
        <w:t>.</w:t>
      </w:r>
    </w:p>
    <w:p w14:paraId="77C78AA3" w14:textId="77777777" w:rsidR="00B555FD" w:rsidRPr="00B555FD" w:rsidRDefault="00B555FD" w:rsidP="00B555FD">
      <w:pPr>
        <w:spacing w:after="0" w:line="240" w:lineRule="auto"/>
        <w:ind w:left="108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3D1E8A2C" w14:textId="77777777" w:rsidR="006D0D80" w:rsidRPr="00834C98" w:rsidRDefault="006D0D80" w:rsidP="00834C98">
      <w:pPr>
        <w:pStyle w:val="ListParagraph"/>
        <w:numPr>
          <w:ilvl w:val="0"/>
          <w:numId w:val="4"/>
        </w:numPr>
        <w:tabs>
          <w:tab w:val="left" w:pos="6945"/>
        </w:tabs>
        <w:jc w:val="both"/>
        <w:rPr>
          <w:b/>
          <w:sz w:val="24"/>
          <w:szCs w:val="24"/>
        </w:rPr>
      </w:pPr>
      <w:r w:rsidRPr="00834C98">
        <w:rPr>
          <w:b/>
          <w:sz w:val="24"/>
          <w:szCs w:val="24"/>
        </w:rPr>
        <w:t>Data processing</w:t>
      </w:r>
    </w:p>
    <w:p w14:paraId="57A796AB" w14:textId="77777777" w:rsidR="006D0D80" w:rsidRPr="00834C98" w:rsidRDefault="006D0D80" w:rsidP="00834C98">
      <w:pPr>
        <w:pStyle w:val="ListParagraph"/>
        <w:numPr>
          <w:ilvl w:val="0"/>
          <w:numId w:val="4"/>
        </w:numPr>
        <w:tabs>
          <w:tab w:val="left" w:pos="6945"/>
        </w:tabs>
        <w:jc w:val="both"/>
        <w:rPr>
          <w:b/>
          <w:sz w:val="24"/>
          <w:szCs w:val="24"/>
        </w:rPr>
      </w:pPr>
      <w:r w:rsidRPr="00834C98">
        <w:rPr>
          <w:b/>
          <w:sz w:val="24"/>
          <w:szCs w:val="24"/>
        </w:rPr>
        <w:t>Data analyzing</w:t>
      </w:r>
    </w:p>
    <w:p w14:paraId="534C1269" w14:textId="77777777" w:rsidR="006D0D80" w:rsidRPr="00834C98" w:rsidRDefault="006D0D80" w:rsidP="00834C98">
      <w:pPr>
        <w:pStyle w:val="ListParagraph"/>
        <w:numPr>
          <w:ilvl w:val="0"/>
          <w:numId w:val="4"/>
        </w:numPr>
        <w:tabs>
          <w:tab w:val="left" w:pos="6945"/>
        </w:tabs>
        <w:jc w:val="both"/>
        <w:rPr>
          <w:b/>
          <w:sz w:val="24"/>
          <w:szCs w:val="24"/>
        </w:rPr>
      </w:pPr>
      <w:r w:rsidRPr="00834C98">
        <w:rPr>
          <w:b/>
          <w:sz w:val="24"/>
          <w:szCs w:val="24"/>
        </w:rPr>
        <w:t>Predictions</w:t>
      </w:r>
    </w:p>
    <w:p w14:paraId="286B1C64" w14:textId="1C263B82" w:rsidR="006D0D80" w:rsidRPr="00834C98" w:rsidRDefault="006D0D80" w:rsidP="006D0D80">
      <w:pPr>
        <w:pStyle w:val="ListParagraph"/>
        <w:numPr>
          <w:ilvl w:val="0"/>
          <w:numId w:val="4"/>
        </w:numPr>
        <w:tabs>
          <w:tab w:val="left" w:pos="6945"/>
        </w:tabs>
        <w:rPr>
          <w:b/>
          <w:sz w:val="24"/>
          <w:szCs w:val="24"/>
        </w:rPr>
      </w:pPr>
      <w:r w:rsidRPr="00834C98">
        <w:rPr>
          <w:b/>
          <w:sz w:val="24"/>
          <w:szCs w:val="24"/>
        </w:rPr>
        <w:t>Visualizing</w:t>
      </w:r>
    </w:p>
    <w:p w14:paraId="52830B9C" w14:textId="5FC7F71D" w:rsidR="003A79FD" w:rsidRDefault="003A79FD" w:rsidP="00834C98">
      <w:pPr>
        <w:pStyle w:val="ListParagraph"/>
        <w:numPr>
          <w:ilvl w:val="0"/>
          <w:numId w:val="8"/>
        </w:numPr>
        <w:tabs>
          <w:tab w:val="left" w:pos="6945"/>
        </w:tabs>
        <w:jc w:val="both"/>
        <w:rPr>
          <w:sz w:val="24"/>
          <w:szCs w:val="24"/>
        </w:rPr>
      </w:pPr>
      <w:r>
        <w:rPr>
          <w:sz w:val="24"/>
          <w:szCs w:val="24"/>
        </w:rPr>
        <w:t>For visualizing the data we used Tableau in this project.</w:t>
      </w:r>
    </w:p>
    <w:p w14:paraId="2CE02399" w14:textId="4BB6A116" w:rsidR="003A79FD" w:rsidRDefault="003A79FD" w:rsidP="00834C98">
      <w:pPr>
        <w:pStyle w:val="ListParagraph"/>
        <w:numPr>
          <w:ilvl w:val="0"/>
          <w:numId w:val="8"/>
        </w:numPr>
        <w:tabs>
          <w:tab w:val="left" w:pos="6945"/>
        </w:tabs>
        <w:jc w:val="both"/>
        <w:rPr>
          <w:sz w:val="24"/>
          <w:szCs w:val="24"/>
        </w:rPr>
      </w:pPr>
      <w:r>
        <w:rPr>
          <w:sz w:val="24"/>
          <w:szCs w:val="24"/>
        </w:rPr>
        <w:t>Open the Tableau and import the data through Microsoft Excel file.</w:t>
      </w:r>
    </w:p>
    <w:p w14:paraId="01C5BD8D" w14:textId="5EAE1F45" w:rsidR="003A79FD" w:rsidRDefault="003A79FD" w:rsidP="00834C98">
      <w:pPr>
        <w:pStyle w:val="ListParagraph"/>
        <w:numPr>
          <w:ilvl w:val="0"/>
          <w:numId w:val="8"/>
        </w:numPr>
        <w:tabs>
          <w:tab w:val="left" w:pos="6945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Drag your corresponding sheet in to the dashboard then you will see the data in the </w:t>
      </w:r>
      <w:r w:rsidR="00D544BE">
        <w:rPr>
          <w:sz w:val="24"/>
          <w:szCs w:val="24"/>
        </w:rPr>
        <w:t>data source</w:t>
      </w:r>
      <w:r>
        <w:rPr>
          <w:sz w:val="24"/>
          <w:szCs w:val="24"/>
        </w:rPr>
        <w:t>.</w:t>
      </w:r>
    </w:p>
    <w:p w14:paraId="373DF830" w14:textId="3F9789B3" w:rsidR="003A79FD" w:rsidRDefault="003A79FD" w:rsidP="00834C98">
      <w:pPr>
        <w:pStyle w:val="ListParagraph"/>
        <w:numPr>
          <w:ilvl w:val="0"/>
          <w:numId w:val="8"/>
        </w:numPr>
        <w:tabs>
          <w:tab w:val="left" w:pos="6945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our project we visualized the Bitcoin rates for every minute through line graph by keeping the time </w:t>
      </w:r>
      <w:r w:rsidR="00F40685">
        <w:rPr>
          <w:sz w:val="24"/>
          <w:szCs w:val="24"/>
        </w:rPr>
        <w:t>in the column and Bitcoin in the row.</w:t>
      </w:r>
    </w:p>
    <w:p w14:paraId="338A631C" w14:textId="06DEF598" w:rsidR="00F40685" w:rsidRPr="00C65984" w:rsidRDefault="00F40685" w:rsidP="00834C98">
      <w:pPr>
        <w:pStyle w:val="ListParagraph"/>
        <w:numPr>
          <w:ilvl w:val="0"/>
          <w:numId w:val="8"/>
        </w:numPr>
        <w:tabs>
          <w:tab w:val="left" w:pos="6945"/>
        </w:tabs>
        <w:jc w:val="both"/>
        <w:rPr>
          <w:sz w:val="24"/>
          <w:szCs w:val="24"/>
        </w:rPr>
      </w:pPr>
      <w:r>
        <w:rPr>
          <w:sz w:val="24"/>
          <w:szCs w:val="24"/>
        </w:rPr>
        <w:t>Change the automatic to thee line and the n you can see the line graph.</w:t>
      </w:r>
    </w:p>
    <w:p w14:paraId="09F69291" w14:textId="5CDE1521" w:rsidR="009F1EFF" w:rsidRDefault="009F1EFF" w:rsidP="00144F51">
      <w:pPr>
        <w:tabs>
          <w:tab w:val="left" w:pos="6945"/>
        </w:tabs>
        <w:rPr>
          <w:sz w:val="24"/>
          <w:szCs w:val="24"/>
        </w:rPr>
      </w:pPr>
    </w:p>
    <w:p w14:paraId="4EDD81CF" w14:textId="1DD4A958" w:rsidR="009F1EFF" w:rsidRPr="009F1EFF" w:rsidRDefault="009F1EFF" w:rsidP="00144F51">
      <w:pPr>
        <w:tabs>
          <w:tab w:val="left" w:pos="6945"/>
        </w:tabs>
        <w:rPr>
          <w:b/>
          <w:sz w:val="24"/>
          <w:szCs w:val="24"/>
        </w:rPr>
      </w:pPr>
      <w:r w:rsidRPr="009F1EFF">
        <w:rPr>
          <w:b/>
          <w:sz w:val="24"/>
          <w:szCs w:val="24"/>
        </w:rPr>
        <w:t>Task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F1EFF" w14:paraId="4B6DE613" w14:textId="77777777" w:rsidTr="009F1EFF">
        <w:tc>
          <w:tcPr>
            <w:tcW w:w="4675" w:type="dxa"/>
          </w:tcPr>
          <w:p w14:paraId="411CC010" w14:textId="5DC085E6" w:rsidR="009F1EFF" w:rsidRPr="009F1EFF" w:rsidRDefault="009F1EFF" w:rsidP="009F1EFF">
            <w:pPr>
              <w:tabs>
                <w:tab w:val="left" w:pos="6945"/>
              </w:tabs>
              <w:jc w:val="center"/>
              <w:rPr>
                <w:b/>
                <w:sz w:val="24"/>
                <w:szCs w:val="24"/>
              </w:rPr>
            </w:pPr>
            <w:r w:rsidRPr="009F1EFF">
              <w:rPr>
                <w:b/>
                <w:sz w:val="24"/>
                <w:szCs w:val="24"/>
              </w:rPr>
              <w:t>Task Name</w:t>
            </w:r>
          </w:p>
        </w:tc>
        <w:tc>
          <w:tcPr>
            <w:tcW w:w="4675" w:type="dxa"/>
          </w:tcPr>
          <w:p w14:paraId="0700F970" w14:textId="57D50734" w:rsidR="009F1EFF" w:rsidRPr="009F1EFF" w:rsidRDefault="009F1EFF" w:rsidP="009F1EFF">
            <w:pPr>
              <w:tabs>
                <w:tab w:val="left" w:pos="6945"/>
              </w:tabs>
              <w:jc w:val="center"/>
              <w:rPr>
                <w:b/>
                <w:sz w:val="24"/>
                <w:szCs w:val="24"/>
              </w:rPr>
            </w:pPr>
            <w:r w:rsidRPr="009F1EFF">
              <w:rPr>
                <w:b/>
                <w:sz w:val="24"/>
                <w:szCs w:val="24"/>
              </w:rPr>
              <w:t>Assigned Team member</w:t>
            </w:r>
          </w:p>
        </w:tc>
      </w:tr>
      <w:tr w:rsidR="009F1EFF" w14:paraId="093B636A" w14:textId="77777777" w:rsidTr="009F1EFF">
        <w:tc>
          <w:tcPr>
            <w:tcW w:w="4675" w:type="dxa"/>
          </w:tcPr>
          <w:p w14:paraId="52203D12" w14:textId="32B0F78D" w:rsidR="009F1EFF" w:rsidRDefault="009F1EFF" w:rsidP="00144F51">
            <w:pPr>
              <w:tabs>
                <w:tab w:val="left" w:pos="694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capturing and cleaning in Excel</w:t>
            </w:r>
          </w:p>
        </w:tc>
        <w:tc>
          <w:tcPr>
            <w:tcW w:w="4675" w:type="dxa"/>
          </w:tcPr>
          <w:p w14:paraId="39D3B108" w14:textId="10494561" w:rsidR="009F1EFF" w:rsidRDefault="00E24045" w:rsidP="00144F51">
            <w:pPr>
              <w:tabs>
                <w:tab w:val="left" w:pos="694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epak Malempati, Pavan Sai kuamr</w:t>
            </w:r>
          </w:p>
        </w:tc>
      </w:tr>
      <w:tr w:rsidR="009F1EFF" w14:paraId="2539CFD3" w14:textId="77777777" w:rsidTr="009F1EFF">
        <w:tc>
          <w:tcPr>
            <w:tcW w:w="4675" w:type="dxa"/>
          </w:tcPr>
          <w:p w14:paraId="6150F33B" w14:textId="4284E802" w:rsidR="009F1EFF" w:rsidRDefault="009F1EFF" w:rsidP="00144F51">
            <w:pPr>
              <w:tabs>
                <w:tab w:val="left" w:pos="694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dictive Analytics</w:t>
            </w:r>
          </w:p>
        </w:tc>
        <w:tc>
          <w:tcPr>
            <w:tcW w:w="4675" w:type="dxa"/>
          </w:tcPr>
          <w:p w14:paraId="799005C2" w14:textId="294BB065" w:rsidR="009F1EFF" w:rsidRDefault="004C14DD" w:rsidP="00144F51">
            <w:pPr>
              <w:tabs>
                <w:tab w:val="left" w:pos="694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nay Allikanti</w:t>
            </w:r>
          </w:p>
        </w:tc>
      </w:tr>
      <w:tr w:rsidR="009F1EFF" w14:paraId="0D266C0D" w14:textId="77777777" w:rsidTr="009F1EFF">
        <w:tc>
          <w:tcPr>
            <w:tcW w:w="4675" w:type="dxa"/>
          </w:tcPr>
          <w:p w14:paraId="35E69E4E" w14:textId="3758A04D" w:rsidR="009F1EFF" w:rsidRDefault="009F1EFF" w:rsidP="00144F51">
            <w:pPr>
              <w:tabs>
                <w:tab w:val="left" w:pos="694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ualizing in webpage</w:t>
            </w:r>
          </w:p>
        </w:tc>
        <w:tc>
          <w:tcPr>
            <w:tcW w:w="4675" w:type="dxa"/>
          </w:tcPr>
          <w:p w14:paraId="6B53E934" w14:textId="3ABBBA01" w:rsidR="009F1EFF" w:rsidRDefault="004C14DD" w:rsidP="00144F51">
            <w:pPr>
              <w:tabs>
                <w:tab w:val="left" w:pos="694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i Prasad Bobbila</w:t>
            </w:r>
          </w:p>
        </w:tc>
      </w:tr>
      <w:tr w:rsidR="009F1EFF" w14:paraId="5F75AB02" w14:textId="77777777" w:rsidTr="009F1EFF">
        <w:tc>
          <w:tcPr>
            <w:tcW w:w="4675" w:type="dxa"/>
          </w:tcPr>
          <w:p w14:paraId="160BE174" w14:textId="0C875A02" w:rsidR="009F1EFF" w:rsidRDefault="009F1EFF" w:rsidP="00144F51">
            <w:pPr>
              <w:tabs>
                <w:tab w:val="left" w:pos="694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ualize in PowerBI and Tableau</w:t>
            </w:r>
          </w:p>
        </w:tc>
        <w:tc>
          <w:tcPr>
            <w:tcW w:w="4675" w:type="dxa"/>
          </w:tcPr>
          <w:p w14:paraId="60D4D17E" w14:textId="5722461A" w:rsidR="009F1EFF" w:rsidRDefault="004C14DD" w:rsidP="00144F51">
            <w:pPr>
              <w:tabs>
                <w:tab w:val="left" w:pos="694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tanya Popuri</w:t>
            </w:r>
          </w:p>
        </w:tc>
      </w:tr>
    </w:tbl>
    <w:p w14:paraId="02714D05" w14:textId="77777777" w:rsidR="009F1EFF" w:rsidRPr="00C65984" w:rsidRDefault="009F1EFF" w:rsidP="00144F51">
      <w:pPr>
        <w:tabs>
          <w:tab w:val="left" w:pos="6945"/>
        </w:tabs>
        <w:rPr>
          <w:sz w:val="24"/>
          <w:szCs w:val="24"/>
        </w:rPr>
      </w:pPr>
    </w:p>
    <w:p w14:paraId="445DDAFB" w14:textId="77777777" w:rsidR="007535B1" w:rsidRPr="00C65984" w:rsidRDefault="007535B1" w:rsidP="00144F51">
      <w:pPr>
        <w:tabs>
          <w:tab w:val="left" w:pos="6945"/>
        </w:tabs>
        <w:rPr>
          <w:sz w:val="24"/>
          <w:szCs w:val="24"/>
        </w:rPr>
      </w:pPr>
    </w:p>
    <w:p w14:paraId="5FA6B1CA" w14:textId="77777777" w:rsidR="00144F51" w:rsidRPr="00C65984" w:rsidRDefault="00144F51" w:rsidP="00144F51">
      <w:pPr>
        <w:tabs>
          <w:tab w:val="left" w:pos="6945"/>
        </w:tabs>
        <w:rPr>
          <w:sz w:val="24"/>
          <w:szCs w:val="24"/>
        </w:rPr>
      </w:pPr>
      <w:r w:rsidRPr="00C65984">
        <w:rPr>
          <w:sz w:val="24"/>
          <w:szCs w:val="24"/>
        </w:rPr>
        <w:t>References:</w:t>
      </w:r>
    </w:p>
    <w:p w14:paraId="18FF6DB9" w14:textId="47082BEE" w:rsidR="00144F51" w:rsidRPr="006A2878" w:rsidRDefault="00144F51" w:rsidP="00144F51">
      <w:pPr>
        <w:pStyle w:val="ListParagraph"/>
        <w:numPr>
          <w:ilvl w:val="0"/>
          <w:numId w:val="1"/>
        </w:numPr>
        <w:tabs>
          <w:tab w:val="left" w:pos="6945"/>
        </w:tabs>
        <w:rPr>
          <w:rStyle w:val="Hyperlink"/>
          <w:color w:val="auto"/>
          <w:sz w:val="24"/>
          <w:szCs w:val="24"/>
          <w:u w:val="none"/>
        </w:rPr>
      </w:pPr>
      <w:r w:rsidRPr="00C65984">
        <w:rPr>
          <w:sz w:val="24"/>
          <w:szCs w:val="24"/>
        </w:rPr>
        <w:t xml:space="preserve"> </w:t>
      </w:r>
      <w:r w:rsidR="000B13EF">
        <w:rPr>
          <w:sz w:val="24"/>
          <w:szCs w:val="24"/>
        </w:rPr>
        <w:t>Data cleaning</w:t>
      </w:r>
      <w:r w:rsidRPr="00C65984">
        <w:rPr>
          <w:sz w:val="24"/>
          <w:szCs w:val="24"/>
        </w:rPr>
        <w:t xml:space="preserve"> - </w:t>
      </w:r>
      <w:hyperlink r:id="rId6" w:history="1">
        <w:r w:rsidR="006D0D80" w:rsidRPr="00C65984">
          <w:rPr>
            <w:rStyle w:val="Hyperlink"/>
            <w:sz w:val="24"/>
            <w:szCs w:val="24"/>
          </w:rPr>
          <w:t>https://medium.com/@victorleungtw/getting-real-time-data-from-web-to-excel-467913abe61a</w:t>
        </w:r>
      </w:hyperlink>
    </w:p>
    <w:p w14:paraId="1F8A1A9C" w14:textId="22F9175A" w:rsidR="006A2878" w:rsidRPr="00B4676E" w:rsidRDefault="006A2878" w:rsidP="00144F51">
      <w:pPr>
        <w:pStyle w:val="ListParagraph"/>
        <w:numPr>
          <w:ilvl w:val="0"/>
          <w:numId w:val="1"/>
        </w:numPr>
        <w:tabs>
          <w:tab w:val="left" w:pos="6945"/>
        </w:tabs>
        <w:rPr>
          <w:rStyle w:val="Hyperlink"/>
          <w:color w:val="auto"/>
          <w:sz w:val="24"/>
          <w:szCs w:val="24"/>
          <w:u w:val="none"/>
        </w:rPr>
      </w:pPr>
      <w:r w:rsidRPr="006A2878">
        <w:rPr>
          <w:rStyle w:val="Hyperlink"/>
          <w:sz w:val="24"/>
          <w:szCs w:val="24"/>
          <w:u w:val="none"/>
        </w:rPr>
        <w:t xml:space="preserve"> </w:t>
      </w:r>
      <w:r w:rsidRPr="006A2878">
        <w:rPr>
          <w:rStyle w:val="Hyperlink"/>
          <w:color w:val="auto"/>
          <w:sz w:val="24"/>
          <w:szCs w:val="24"/>
          <w:u w:val="none"/>
        </w:rPr>
        <w:t>Data</w:t>
      </w:r>
      <w:r>
        <w:rPr>
          <w:rStyle w:val="Hyperlink"/>
          <w:sz w:val="24"/>
          <w:szCs w:val="24"/>
          <w:u w:val="none"/>
        </w:rPr>
        <w:t xml:space="preserve"> </w:t>
      </w:r>
      <w:r w:rsidRPr="006A2878">
        <w:rPr>
          <w:rStyle w:val="Hyperlink"/>
          <w:color w:val="auto"/>
          <w:sz w:val="24"/>
          <w:szCs w:val="24"/>
          <w:u w:val="none"/>
        </w:rPr>
        <w:t>Visualization tutorials</w:t>
      </w:r>
      <w:r w:rsidRPr="006A2878">
        <w:rPr>
          <w:rStyle w:val="Hyperlink"/>
          <w:color w:val="auto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-</w:t>
      </w:r>
      <w:r w:rsidR="000B796D">
        <w:rPr>
          <w:rStyle w:val="Hyperlink"/>
          <w:color w:val="auto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hyperlink r:id="rId7" w:history="1">
        <w:r w:rsidR="00B4676E" w:rsidRPr="00834C98">
          <w:rPr>
            <w:rStyle w:val="Hyperlink"/>
            <w:sz w:val="24"/>
            <w:szCs w:val="24"/>
          </w:rPr>
          <w:t>https://www.youtube.com/watch?v=9TXdFxmYlAc&amp;feature=emb_logo&amp;ab_channel=StudentLife</w:t>
        </w:r>
      </w:hyperlink>
    </w:p>
    <w:p w14:paraId="288EC0D9" w14:textId="77777777" w:rsidR="00B4676E" w:rsidRPr="006A2878" w:rsidRDefault="00B4676E" w:rsidP="00144F51">
      <w:pPr>
        <w:pStyle w:val="ListParagraph"/>
        <w:numPr>
          <w:ilvl w:val="0"/>
          <w:numId w:val="1"/>
        </w:numPr>
        <w:tabs>
          <w:tab w:val="left" w:pos="6945"/>
        </w:tabs>
        <w:rPr>
          <w:sz w:val="24"/>
          <w:szCs w:val="24"/>
        </w:rPr>
      </w:pPr>
    </w:p>
    <w:p w14:paraId="1A2115CC" w14:textId="77777777" w:rsidR="006D0D80" w:rsidRPr="00C65984" w:rsidRDefault="006D0D80" w:rsidP="006D0D80">
      <w:pPr>
        <w:tabs>
          <w:tab w:val="left" w:pos="2880"/>
        </w:tabs>
        <w:rPr>
          <w:b/>
          <w:sz w:val="24"/>
          <w:szCs w:val="24"/>
        </w:rPr>
      </w:pPr>
    </w:p>
    <w:p w14:paraId="024DE072" w14:textId="77777777" w:rsidR="006D0D80" w:rsidRPr="00C65984" w:rsidRDefault="006D0D80" w:rsidP="006D0D80">
      <w:pPr>
        <w:tabs>
          <w:tab w:val="left" w:pos="2880"/>
        </w:tabs>
        <w:rPr>
          <w:sz w:val="24"/>
          <w:szCs w:val="24"/>
        </w:rPr>
      </w:pPr>
      <w:r w:rsidRPr="00C65984">
        <w:rPr>
          <w:sz w:val="24"/>
          <w:szCs w:val="24"/>
        </w:rPr>
        <w:t>Homework</w:t>
      </w:r>
    </w:p>
    <w:p w14:paraId="00A824C6" w14:textId="77777777" w:rsidR="00FA3926" w:rsidRPr="00C65984" w:rsidRDefault="00FA3926" w:rsidP="006D0D80">
      <w:pPr>
        <w:pStyle w:val="ListParagraph"/>
        <w:numPr>
          <w:ilvl w:val="0"/>
          <w:numId w:val="3"/>
        </w:numPr>
        <w:tabs>
          <w:tab w:val="left" w:pos="2880"/>
        </w:tabs>
        <w:rPr>
          <w:sz w:val="24"/>
          <w:szCs w:val="24"/>
        </w:rPr>
      </w:pPr>
      <w:r w:rsidRPr="00C65984">
        <w:rPr>
          <w:sz w:val="24"/>
          <w:szCs w:val="24"/>
        </w:rPr>
        <w:t>Create a github repo for the team</w:t>
      </w:r>
    </w:p>
    <w:p w14:paraId="4D976B9D" w14:textId="77777777" w:rsidR="006D0D80" w:rsidRPr="00C65984" w:rsidRDefault="006D0D80" w:rsidP="006D0D80">
      <w:pPr>
        <w:pStyle w:val="ListParagraph"/>
        <w:numPr>
          <w:ilvl w:val="0"/>
          <w:numId w:val="3"/>
        </w:numPr>
        <w:tabs>
          <w:tab w:val="left" w:pos="2880"/>
        </w:tabs>
        <w:rPr>
          <w:sz w:val="24"/>
          <w:szCs w:val="24"/>
        </w:rPr>
      </w:pPr>
      <w:r w:rsidRPr="00C65984">
        <w:rPr>
          <w:sz w:val="24"/>
          <w:szCs w:val="24"/>
        </w:rPr>
        <w:t>Create list of references</w:t>
      </w:r>
    </w:p>
    <w:p w14:paraId="450852E6" w14:textId="77777777" w:rsidR="006D0D80" w:rsidRPr="00C65984" w:rsidRDefault="006D0D80" w:rsidP="006D0D80">
      <w:pPr>
        <w:pStyle w:val="ListParagraph"/>
        <w:numPr>
          <w:ilvl w:val="0"/>
          <w:numId w:val="3"/>
        </w:numPr>
        <w:tabs>
          <w:tab w:val="left" w:pos="2880"/>
        </w:tabs>
        <w:rPr>
          <w:sz w:val="24"/>
          <w:szCs w:val="24"/>
        </w:rPr>
      </w:pPr>
      <w:r w:rsidRPr="00C65984">
        <w:rPr>
          <w:sz w:val="24"/>
          <w:szCs w:val="24"/>
        </w:rPr>
        <w:t>Divide your tasks based on architecture diagram</w:t>
      </w:r>
    </w:p>
    <w:p w14:paraId="6B612BBA" w14:textId="77777777" w:rsidR="006D0D80" w:rsidRPr="00C65984" w:rsidRDefault="006D0D80" w:rsidP="006D0D80">
      <w:pPr>
        <w:pStyle w:val="ListParagraph"/>
        <w:numPr>
          <w:ilvl w:val="0"/>
          <w:numId w:val="3"/>
        </w:numPr>
        <w:tabs>
          <w:tab w:val="left" w:pos="2880"/>
        </w:tabs>
        <w:rPr>
          <w:sz w:val="24"/>
          <w:szCs w:val="24"/>
        </w:rPr>
      </w:pPr>
      <w:r w:rsidRPr="00C65984">
        <w:rPr>
          <w:sz w:val="24"/>
          <w:szCs w:val="24"/>
        </w:rPr>
        <w:t>Document the every single step.</w:t>
      </w:r>
    </w:p>
    <w:p w14:paraId="09D7672D" w14:textId="77777777" w:rsidR="006D0D80" w:rsidRPr="006D0D80" w:rsidRDefault="006D0D80" w:rsidP="006D0D80">
      <w:pPr>
        <w:tabs>
          <w:tab w:val="left" w:pos="2880"/>
        </w:tabs>
        <w:ind w:left="360"/>
        <w:rPr>
          <w:sz w:val="28"/>
          <w:szCs w:val="28"/>
        </w:rPr>
      </w:pPr>
    </w:p>
    <w:sectPr w:rsidR="006D0D80" w:rsidRPr="006D0D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E2938"/>
    <w:multiLevelType w:val="hybridMultilevel"/>
    <w:tmpl w:val="24542EC6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32D557F"/>
    <w:multiLevelType w:val="hybridMultilevel"/>
    <w:tmpl w:val="BF0CC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DA6ECA"/>
    <w:multiLevelType w:val="hybridMultilevel"/>
    <w:tmpl w:val="6C00C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50334E"/>
    <w:multiLevelType w:val="hybridMultilevel"/>
    <w:tmpl w:val="080E5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235B14"/>
    <w:multiLevelType w:val="multilevel"/>
    <w:tmpl w:val="8F88F7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C34F31"/>
    <w:multiLevelType w:val="hybridMultilevel"/>
    <w:tmpl w:val="E850F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851FD8"/>
    <w:multiLevelType w:val="multilevel"/>
    <w:tmpl w:val="BFB61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C06FEB"/>
    <w:multiLevelType w:val="hybridMultilevel"/>
    <w:tmpl w:val="8E94395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6"/>
    <w:lvlOverride w:ilvl="1">
      <w:lvl w:ilvl="1">
        <w:numFmt w:val="lowerLetter"/>
        <w:lvlText w:val="%2."/>
        <w:lvlJc w:val="left"/>
      </w:lvl>
    </w:lvlOverride>
  </w:num>
  <w:num w:numId="7">
    <w:abstractNumId w:val="4"/>
    <w:lvlOverride w:ilvl="1">
      <w:lvl w:ilvl="1">
        <w:numFmt w:val="lowerLetter"/>
        <w:lvlText w:val="%2."/>
        <w:lvlJc w:val="left"/>
      </w:lvl>
    </w:lvlOverride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TKwNDc3MjA0NjNT0lEKTi0uzszPAykwrQUAHh+7PywAAAA="/>
  </w:docVars>
  <w:rsids>
    <w:rsidRoot w:val="00201C26"/>
    <w:rsid w:val="000B13EF"/>
    <w:rsid w:val="000B796D"/>
    <w:rsid w:val="001373CF"/>
    <w:rsid w:val="00144F51"/>
    <w:rsid w:val="00201C26"/>
    <w:rsid w:val="002329B2"/>
    <w:rsid w:val="003A79FD"/>
    <w:rsid w:val="003C1251"/>
    <w:rsid w:val="004C14DD"/>
    <w:rsid w:val="006924DC"/>
    <w:rsid w:val="006A14C9"/>
    <w:rsid w:val="006A2878"/>
    <w:rsid w:val="006D0D80"/>
    <w:rsid w:val="007535B1"/>
    <w:rsid w:val="00782989"/>
    <w:rsid w:val="007877DF"/>
    <w:rsid w:val="00822D69"/>
    <w:rsid w:val="00834C98"/>
    <w:rsid w:val="00897334"/>
    <w:rsid w:val="00902ECD"/>
    <w:rsid w:val="009F1EFF"/>
    <w:rsid w:val="00AA4365"/>
    <w:rsid w:val="00B4676E"/>
    <w:rsid w:val="00B555FD"/>
    <w:rsid w:val="00C65984"/>
    <w:rsid w:val="00D544BE"/>
    <w:rsid w:val="00D82B1E"/>
    <w:rsid w:val="00E24045"/>
    <w:rsid w:val="00E43489"/>
    <w:rsid w:val="00E96894"/>
    <w:rsid w:val="00EB2553"/>
    <w:rsid w:val="00F40685"/>
    <w:rsid w:val="00F75DCD"/>
    <w:rsid w:val="00FA3926"/>
    <w:rsid w:val="00FA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D861A"/>
  <w15:chartTrackingRefBased/>
  <w15:docId w15:val="{359A7D3B-B2D0-485F-92B4-60E0B2FD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4F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0D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2878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67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F1E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7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7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9TXdFxmYlAc&amp;feature=emb_logo&amp;ab_channel=StudentLif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dium.com/@victorleungtw/getting-real-time-data-from-web-to-excel-467913abe61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B6A23-A6F7-48FB-AEA7-497881DBE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4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rary Desk Assistants</dc:creator>
  <cp:keywords/>
  <dc:description/>
  <cp:lastModifiedBy>Malempati,Deepak</cp:lastModifiedBy>
  <cp:revision>23</cp:revision>
  <dcterms:created xsi:type="dcterms:W3CDTF">2020-10-27T00:26:00Z</dcterms:created>
  <dcterms:modified xsi:type="dcterms:W3CDTF">2020-11-03T05:22:00Z</dcterms:modified>
</cp:coreProperties>
</file>